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0AAE67B" w14:textId="27AF1A2E" w:rsidR="005A7972" w:rsidRPr="00AF1E0D" w:rsidRDefault="00F415CD" w:rsidP="00D661DE">
      <w:pPr>
        <w:widowControl/>
        <w:jc w:val="center"/>
        <w:rPr>
          <w:rFonts w:ascii="MS Gothic" w:eastAsia="MS Gothic" w:hAnsi="MS Gothic"/>
          <w:b/>
          <w:sz w:val="28"/>
        </w:rPr>
      </w:pPr>
      <w:r>
        <w:rPr>
          <w:rFonts w:ascii="MS Gothic" w:eastAsia="MS Gothic" w:hAnsi="MS Gothic" w:hint="eastAsia"/>
          <w:b/>
          <w:sz w:val="28"/>
        </w:rPr>
        <w:t>実施</w:t>
      </w:r>
      <w:r w:rsidR="005A7972" w:rsidRPr="00AF1E0D">
        <w:rPr>
          <w:rFonts w:ascii="MS Gothic" w:eastAsia="MS Gothic" w:hAnsi="MS Gothic" w:hint="eastAsia"/>
          <w:b/>
          <w:sz w:val="28"/>
        </w:rPr>
        <w:t>報告書</w:t>
      </w:r>
    </w:p>
    <w:p w14:paraId="1758F3AC" w14:textId="79A20D10" w:rsidR="005A7972" w:rsidRPr="006138B4" w:rsidRDefault="005059F2" w:rsidP="005A7972">
      <w:pPr>
        <w:spacing w:line="400" w:lineRule="exact"/>
        <w:jc w:val="right"/>
        <w:rPr>
          <w:rFonts w:ascii="Times New Roman" w:hAnsi="Times New Roman"/>
          <w:szCs w:val="21"/>
        </w:rPr>
      </w:pPr>
      <w:r>
        <w:rPr>
          <w:rFonts w:ascii="Times New Roman" w:hAnsi="Times New Roman" w:hint="eastAsia"/>
          <w:szCs w:val="21"/>
        </w:rPr>
        <w:t xml:space="preserve">令和　　</w:t>
      </w:r>
      <w:r w:rsidR="005A7972" w:rsidRPr="006138B4">
        <w:rPr>
          <w:rFonts w:ascii="Times New Roman" w:hAnsi="Times New Roman"/>
          <w:szCs w:val="21"/>
        </w:rPr>
        <w:t>年　　　月　　　日</w:t>
      </w:r>
    </w:p>
    <w:p w14:paraId="7DEED18D" w14:textId="77777777" w:rsidR="005A7972" w:rsidRPr="006138B4" w:rsidRDefault="005A7972" w:rsidP="005A7972">
      <w:pPr>
        <w:spacing w:line="360" w:lineRule="exact"/>
        <w:rPr>
          <w:rFonts w:ascii="Times New Roman" w:hAnsi="Times New Roman"/>
          <w:szCs w:val="21"/>
          <w:lang w:eastAsia="zh-CN"/>
        </w:rPr>
      </w:pPr>
      <w:proofErr w:type="gramStart"/>
      <w:r w:rsidRPr="006138B4">
        <w:rPr>
          <w:rFonts w:ascii="Times New Roman" w:hAnsi="Times New Roman"/>
          <w:szCs w:val="21"/>
          <w:lang w:eastAsia="zh-CN"/>
        </w:rPr>
        <w:t>応</w:t>
      </w:r>
      <w:proofErr w:type="gramEnd"/>
      <w:r w:rsidRPr="006138B4">
        <w:rPr>
          <w:rFonts w:ascii="Times New Roman" w:hAnsi="Times New Roman"/>
          <w:szCs w:val="21"/>
          <w:lang w:eastAsia="zh-CN"/>
        </w:rPr>
        <w:t>用物理学会東北支部</w:t>
      </w:r>
    </w:p>
    <w:p w14:paraId="24529EB6" w14:textId="6A5E2F61" w:rsidR="005A7972" w:rsidRPr="006138B4" w:rsidRDefault="005A7972" w:rsidP="005A7972">
      <w:pPr>
        <w:spacing w:line="360" w:lineRule="exact"/>
        <w:rPr>
          <w:rFonts w:ascii="Times New Roman" w:hAnsi="Times New Roman"/>
          <w:szCs w:val="21"/>
          <w:lang w:eastAsia="zh-CN"/>
        </w:rPr>
      </w:pPr>
      <w:r w:rsidRPr="006138B4">
        <w:rPr>
          <w:rFonts w:ascii="Times New Roman" w:hAnsi="Times New Roman"/>
          <w:szCs w:val="21"/>
          <w:lang w:eastAsia="zh-CN"/>
        </w:rPr>
        <w:t>支部長</w:t>
      </w:r>
      <w:r w:rsidR="00AC52B1">
        <w:rPr>
          <w:rFonts w:ascii="Times New Roman" w:hAnsi="Times New Roman" w:hint="eastAsia"/>
          <w:szCs w:val="21"/>
          <w:lang w:eastAsia="zh-CN"/>
        </w:rPr>
        <w:t xml:space="preserve"> </w:t>
      </w:r>
      <w:r w:rsidR="00894C73">
        <w:rPr>
          <w:rFonts w:ascii="Times New Roman" w:eastAsiaTheme="minorEastAsia" w:hAnsi="Times New Roman" w:hint="eastAsia"/>
          <w:szCs w:val="21"/>
        </w:rPr>
        <w:t>宮﨑　讓</w:t>
      </w:r>
      <w:r w:rsidR="00BA59A1" w:rsidRPr="006138B4">
        <w:rPr>
          <w:rFonts w:ascii="Times New Roman" w:hAnsi="Times New Roman"/>
          <w:szCs w:val="21"/>
          <w:lang w:eastAsia="zh-CN"/>
        </w:rPr>
        <w:t xml:space="preserve">　</w:t>
      </w:r>
      <w:r w:rsidRPr="006138B4">
        <w:rPr>
          <w:rFonts w:ascii="Times New Roman" w:hAnsi="Times New Roman"/>
          <w:szCs w:val="21"/>
          <w:lang w:eastAsia="zh-CN"/>
        </w:rPr>
        <w:t>殿</w:t>
      </w:r>
    </w:p>
    <w:p w14:paraId="109F818A" w14:textId="77777777" w:rsidR="00F554E0" w:rsidRPr="006138B4" w:rsidRDefault="00F554E0" w:rsidP="00F554E0">
      <w:pPr>
        <w:spacing w:line="360" w:lineRule="exact"/>
        <w:ind w:leftChars="1620" w:left="3402"/>
        <w:rPr>
          <w:rFonts w:ascii="Times New Roman" w:hAnsi="Times New Roman"/>
          <w:szCs w:val="21"/>
        </w:rPr>
      </w:pPr>
      <w:r w:rsidRPr="006138B4">
        <w:rPr>
          <w:rFonts w:ascii="Times New Roman" w:hAnsi="Times New Roman"/>
          <w:szCs w:val="21"/>
        </w:rPr>
        <w:t>申請者</w:t>
      </w:r>
    </w:p>
    <w:p w14:paraId="5239414E" w14:textId="77777777" w:rsidR="00F554E0" w:rsidRPr="006138B4" w:rsidRDefault="00F554E0" w:rsidP="00F554E0">
      <w:pPr>
        <w:spacing w:line="360" w:lineRule="exact"/>
        <w:ind w:leftChars="1822" w:left="3826"/>
        <w:rPr>
          <w:rFonts w:ascii="Times New Roman" w:hAnsi="Times New Roman"/>
          <w:szCs w:val="21"/>
        </w:rPr>
      </w:pPr>
      <w:r w:rsidRPr="006138B4">
        <w:rPr>
          <w:rFonts w:ascii="Times New Roman" w:hAnsi="Times New Roman"/>
          <w:szCs w:val="21"/>
        </w:rPr>
        <w:t>住　所：</w:t>
      </w:r>
    </w:p>
    <w:p w14:paraId="798B33AF" w14:textId="77777777" w:rsidR="00F554E0" w:rsidRPr="006138B4" w:rsidRDefault="00F554E0" w:rsidP="00F554E0">
      <w:pPr>
        <w:spacing w:line="360" w:lineRule="exact"/>
        <w:ind w:leftChars="1822" w:left="3826"/>
        <w:rPr>
          <w:rFonts w:ascii="Times New Roman" w:hAnsi="Times New Roman"/>
          <w:szCs w:val="21"/>
        </w:rPr>
      </w:pPr>
      <w:r w:rsidRPr="006138B4">
        <w:rPr>
          <w:rFonts w:ascii="Times New Roman" w:hAnsi="Times New Roman"/>
          <w:szCs w:val="21"/>
        </w:rPr>
        <w:t>所　属・役職：</w:t>
      </w:r>
    </w:p>
    <w:p w14:paraId="6C4AC56B" w14:textId="77777777" w:rsidR="00F554E0" w:rsidRDefault="00F554E0" w:rsidP="00F554E0">
      <w:pPr>
        <w:spacing w:line="360" w:lineRule="exact"/>
        <w:ind w:leftChars="1822" w:left="3826"/>
        <w:rPr>
          <w:rFonts w:ascii="Times New Roman" w:hAnsi="Times New Roman"/>
          <w:szCs w:val="21"/>
        </w:rPr>
      </w:pPr>
      <w:r w:rsidRPr="006138B4">
        <w:rPr>
          <w:rFonts w:ascii="Times New Roman" w:hAnsi="Times New Roman"/>
          <w:szCs w:val="21"/>
        </w:rPr>
        <w:t>氏</w:t>
      </w:r>
      <w:r>
        <w:rPr>
          <w:rFonts w:ascii="Times New Roman" w:hAnsi="Times New Roman" w:hint="eastAsia"/>
          <w:szCs w:val="21"/>
        </w:rPr>
        <w:t xml:space="preserve">　</w:t>
      </w:r>
      <w:r w:rsidRPr="006138B4">
        <w:rPr>
          <w:rFonts w:ascii="Times New Roman" w:hAnsi="Times New Roman"/>
          <w:szCs w:val="21"/>
        </w:rPr>
        <w:t>名：</w:t>
      </w:r>
    </w:p>
    <w:p w14:paraId="0B849C06" w14:textId="77777777" w:rsidR="005A7972" w:rsidRPr="006138B4" w:rsidRDefault="00F554E0" w:rsidP="00F554E0">
      <w:pPr>
        <w:spacing w:line="360" w:lineRule="exact"/>
        <w:ind w:leftChars="1822" w:left="3826" w:right="840"/>
        <w:rPr>
          <w:rFonts w:ascii="Times New Roman" w:hAnsi="Times New Roman"/>
          <w:szCs w:val="21"/>
        </w:rPr>
      </w:pPr>
      <w:r>
        <w:rPr>
          <w:rFonts w:ascii="Times New Roman" w:hAnsi="Times New Roman" w:hint="eastAsia"/>
          <w:szCs w:val="21"/>
        </w:rPr>
        <w:t>会員番号：</w:t>
      </w:r>
    </w:p>
    <w:p w14:paraId="79625949" w14:textId="77777777" w:rsidR="005A7972" w:rsidRPr="006138B4" w:rsidRDefault="005A7972" w:rsidP="005A7972">
      <w:pPr>
        <w:spacing w:line="400" w:lineRule="exact"/>
        <w:rPr>
          <w:rFonts w:ascii="Times New Roman" w:hAnsi="Times New Roman"/>
          <w:szCs w:val="21"/>
        </w:rPr>
      </w:pPr>
    </w:p>
    <w:p w14:paraId="4D082DD2" w14:textId="68C46CB1" w:rsidR="005A7972" w:rsidRDefault="00281DC8" w:rsidP="005A7972">
      <w:pPr>
        <w:spacing w:line="400" w:lineRule="exact"/>
        <w:ind w:firstLineChars="100" w:firstLine="210"/>
      </w:pPr>
      <w:r>
        <w:rPr>
          <w:rFonts w:hint="eastAsia"/>
        </w:rPr>
        <w:t>以下の通り、</w:t>
      </w:r>
      <w:r w:rsidR="005A7972">
        <w:rPr>
          <w:rFonts w:hint="eastAsia"/>
        </w:rPr>
        <w:t>応用物理学会東北支部</w:t>
      </w:r>
      <w:r w:rsidR="00F415CD">
        <w:rPr>
          <w:rFonts w:hint="eastAsia"/>
        </w:rPr>
        <w:t>【共催・協賛・後援】の</w:t>
      </w:r>
      <w:r w:rsidR="008113A5">
        <w:rPr>
          <w:rFonts w:hint="eastAsia"/>
        </w:rPr>
        <w:t>「</w:t>
      </w:r>
      <w:r w:rsidR="008113A5" w:rsidRPr="008113A5">
        <w:rPr>
          <w:rFonts w:hint="eastAsia"/>
          <w:highlight w:val="yellow"/>
        </w:rPr>
        <w:t>事業名称</w:t>
      </w:r>
      <w:r w:rsidR="008113A5">
        <w:rPr>
          <w:rFonts w:hint="eastAsia"/>
        </w:rPr>
        <w:t>」</w:t>
      </w:r>
      <w:r w:rsidR="0006092B">
        <w:rPr>
          <w:rFonts w:hint="eastAsia"/>
        </w:rPr>
        <w:t>を開催しましたので報告</w:t>
      </w:r>
      <w:r w:rsidR="005A7972">
        <w:rPr>
          <w:rFonts w:hint="eastAsia"/>
        </w:rPr>
        <w:t>いたします。</w:t>
      </w:r>
    </w:p>
    <w:p w14:paraId="4DD2A522" w14:textId="77777777" w:rsidR="005A7972" w:rsidRPr="005A7972" w:rsidRDefault="005A7972" w:rsidP="005A7972">
      <w:pPr>
        <w:spacing w:line="400" w:lineRule="exact"/>
        <w:rPr>
          <w:rFonts w:ascii="Times New Roman" w:hAnsi="Times New Roman"/>
          <w:szCs w:val="21"/>
        </w:rPr>
      </w:pPr>
    </w:p>
    <w:p w14:paraId="2BEDD33B" w14:textId="143CCBDC" w:rsidR="008113A5" w:rsidRDefault="005A7972" w:rsidP="00F32408">
      <w:pPr>
        <w:spacing w:line="480" w:lineRule="exact"/>
        <w:rPr>
          <w:rFonts w:ascii="Times New Roman" w:hAnsi="Times New Roman"/>
          <w:szCs w:val="21"/>
          <w:lang w:eastAsia="zh-CN"/>
        </w:rPr>
      </w:pPr>
      <w:r>
        <w:rPr>
          <w:rFonts w:ascii="Times New Roman" w:hAnsi="Times New Roman" w:hint="eastAsia"/>
          <w:szCs w:val="21"/>
          <w:lang w:eastAsia="zh-CN"/>
        </w:rPr>
        <w:t>１</w:t>
      </w:r>
      <w:r w:rsidRPr="006138B4">
        <w:rPr>
          <w:rFonts w:ascii="Times New Roman" w:hAnsi="Times New Roman"/>
          <w:szCs w:val="21"/>
          <w:lang w:eastAsia="zh-CN"/>
        </w:rPr>
        <w:t>．</w:t>
      </w:r>
      <w:r w:rsidR="008113A5">
        <w:rPr>
          <w:rFonts w:ascii="Times New Roman" w:hAnsi="Times New Roman" w:hint="eastAsia"/>
          <w:szCs w:val="21"/>
          <w:lang w:eastAsia="zh-CN"/>
        </w:rPr>
        <w:t>事業名称</w:t>
      </w:r>
      <w:r w:rsidR="00176198">
        <w:rPr>
          <w:rFonts w:ascii="Times New Roman" w:hAnsi="Times New Roman" w:hint="eastAsia"/>
          <w:szCs w:val="21"/>
          <w:lang w:eastAsia="zh-CN"/>
        </w:rPr>
        <w:t>：</w:t>
      </w:r>
    </w:p>
    <w:p w14:paraId="2515ED02" w14:textId="4047393B" w:rsidR="005A7972" w:rsidRDefault="008113A5" w:rsidP="00F32408">
      <w:pPr>
        <w:spacing w:line="480" w:lineRule="exact"/>
        <w:rPr>
          <w:rFonts w:ascii="Times New Roman" w:hAnsi="Times New Roman"/>
          <w:szCs w:val="21"/>
          <w:lang w:eastAsia="zh-CN"/>
        </w:rPr>
      </w:pPr>
      <w:r>
        <w:rPr>
          <w:rFonts w:ascii="Times New Roman" w:hAnsi="Times New Roman" w:hint="eastAsia"/>
          <w:szCs w:val="21"/>
          <w:lang w:eastAsia="zh-CN"/>
        </w:rPr>
        <w:t>２．</w:t>
      </w:r>
      <w:r w:rsidR="005A7972" w:rsidRPr="006138B4">
        <w:rPr>
          <w:rFonts w:ascii="Times New Roman" w:hAnsi="Times New Roman"/>
          <w:szCs w:val="21"/>
          <w:lang w:eastAsia="zh-CN"/>
        </w:rPr>
        <w:t>日時：</w:t>
      </w:r>
      <w:r w:rsidR="005A7972">
        <w:rPr>
          <w:rFonts w:ascii="Times New Roman" w:hAnsi="Times New Roman" w:hint="eastAsia"/>
          <w:szCs w:val="21"/>
          <w:lang w:eastAsia="zh-CN"/>
        </w:rPr>
        <w:t xml:space="preserve">　</w:t>
      </w:r>
      <w:r w:rsidR="004C4098">
        <w:rPr>
          <w:rFonts w:ascii="Times New Roman" w:hAnsi="Times New Roman" w:hint="eastAsia"/>
          <w:szCs w:val="21"/>
          <w:lang w:eastAsia="zh-CN"/>
        </w:rPr>
        <w:t>令和</w:t>
      </w:r>
      <w:r w:rsidR="005A7972">
        <w:rPr>
          <w:rFonts w:ascii="Times New Roman" w:hAnsi="Times New Roman"/>
          <w:szCs w:val="21"/>
          <w:lang w:eastAsia="zh-CN"/>
        </w:rPr>
        <w:t xml:space="preserve">　　年</w:t>
      </w:r>
      <w:r w:rsidR="005A7972">
        <w:rPr>
          <w:rFonts w:ascii="Times New Roman" w:hAnsi="Times New Roman" w:hint="eastAsia"/>
          <w:szCs w:val="21"/>
          <w:lang w:eastAsia="zh-CN"/>
        </w:rPr>
        <w:t xml:space="preserve">　　</w:t>
      </w:r>
      <w:r w:rsidR="005A7972" w:rsidRPr="006138B4">
        <w:rPr>
          <w:rFonts w:ascii="Times New Roman" w:hAnsi="Times New Roman"/>
          <w:szCs w:val="21"/>
          <w:lang w:eastAsia="zh-CN"/>
        </w:rPr>
        <w:t>月</w:t>
      </w:r>
      <w:r w:rsidR="005A7972">
        <w:rPr>
          <w:rFonts w:ascii="Times New Roman" w:hAnsi="Times New Roman" w:hint="eastAsia"/>
          <w:szCs w:val="21"/>
          <w:lang w:eastAsia="zh-CN"/>
        </w:rPr>
        <w:t xml:space="preserve">　　</w:t>
      </w:r>
      <w:r w:rsidR="005A7972" w:rsidRPr="006138B4">
        <w:rPr>
          <w:rFonts w:ascii="Times New Roman" w:hAnsi="Times New Roman"/>
          <w:szCs w:val="21"/>
          <w:lang w:eastAsia="zh-CN"/>
        </w:rPr>
        <w:t>日</w:t>
      </w:r>
      <w:r w:rsidR="005A7972">
        <w:rPr>
          <w:rFonts w:ascii="Times New Roman" w:hAnsi="Times New Roman" w:hint="eastAsia"/>
          <w:szCs w:val="21"/>
          <w:lang w:eastAsia="zh-CN"/>
        </w:rPr>
        <w:t xml:space="preserve">　　</w:t>
      </w:r>
      <w:r w:rsidR="005A7972">
        <w:rPr>
          <w:rFonts w:ascii="Times New Roman" w:hAnsi="Times New Roman"/>
          <w:szCs w:val="21"/>
          <w:lang w:eastAsia="zh-CN"/>
        </w:rPr>
        <w:t>時</w:t>
      </w:r>
      <w:r w:rsidR="005A7972">
        <w:rPr>
          <w:rFonts w:ascii="Times New Roman" w:hAnsi="Times New Roman" w:hint="eastAsia"/>
          <w:szCs w:val="21"/>
          <w:lang w:eastAsia="zh-CN"/>
        </w:rPr>
        <w:t xml:space="preserve">　　</w:t>
      </w:r>
      <w:proofErr w:type="gramStart"/>
      <w:r w:rsidR="005A7972" w:rsidRPr="006138B4">
        <w:rPr>
          <w:rFonts w:ascii="Times New Roman" w:hAnsi="Times New Roman"/>
          <w:szCs w:val="21"/>
          <w:lang w:eastAsia="zh-CN"/>
        </w:rPr>
        <w:t xml:space="preserve">分　　</w:t>
      </w:r>
      <w:proofErr w:type="gramEnd"/>
      <w:r w:rsidR="005A7972" w:rsidRPr="006138B4">
        <w:rPr>
          <w:rFonts w:ascii="Times New Roman" w:hAnsi="Times New Roman"/>
          <w:szCs w:val="21"/>
          <w:lang w:eastAsia="zh-CN"/>
        </w:rPr>
        <w:t>～</w:t>
      </w:r>
      <w:r w:rsidR="005A7972">
        <w:rPr>
          <w:rFonts w:ascii="Times New Roman" w:hAnsi="Times New Roman" w:hint="eastAsia"/>
          <w:szCs w:val="21"/>
          <w:lang w:eastAsia="zh-CN"/>
        </w:rPr>
        <w:t xml:space="preserve">　　</w:t>
      </w:r>
      <w:r w:rsidR="005A7972">
        <w:rPr>
          <w:rFonts w:ascii="Times New Roman" w:hAnsi="Times New Roman"/>
          <w:szCs w:val="21"/>
          <w:lang w:eastAsia="zh-CN"/>
        </w:rPr>
        <w:t>月</w:t>
      </w:r>
      <w:r w:rsidR="005A7972">
        <w:rPr>
          <w:rFonts w:ascii="Times New Roman" w:hAnsi="Times New Roman" w:hint="eastAsia"/>
          <w:szCs w:val="21"/>
          <w:lang w:eastAsia="zh-CN"/>
        </w:rPr>
        <w:t xml:space="preserve">　　</w:t>
      </w:r>
      <w:r w:rsidR="005A7972">
        <w:rPr>
          <w:rFonts w:ascii="Times New Roman" w:hAnsi="Times New Roman"/>
          <w:szCs w:val="21"/>
          <w:lang w:eastAsia="zh-CN"/>
        </w:rPr>
        <w:t>日</w:t>
      </w:r>
      <w:r w:rsidR="005A7972">
        <w:rPr>
          <w:rFonts w:ascii="Times New Roman" w:hAnsi="Times New Roman" w:hint="eastAsia"/>
          <w:szCs w:val="21"/>
          <w:lang w:eastAsia="zh-CN"/>
        </w:rPr>
        <w:t xml:space="preserve">　　</w:t>
      </w:r>
      <w:r w:rsidR="005A7972">
        <w:rPr>
          <w:rFonts w:ascii="Times New Roman" w:hAnsi="Times New Roman"/>
          <w:szCs w:val="21"/>
          <w:lang w:eastAsia="zh-CN"/>
        </w:rPr>
        <w:t>時</w:t>
      </w:r>
      <w:r w:rsidR="005A7972">
        <w:rPr>
          <w:rFonts w:ascii="Times New Roman" w:hAnsi="Times New Roman" w:hint="eastAsia"/>
          <w:szCs w:val="21"/>
          <w:lang w:eastAsia="zh-CN"/>
        </w:rPr>
        <w:t xml:space="preserve">　　</w:t>
      </w:r>
      <w:r w:rsidR="005A7972" w:rsidRPr="006138B4">
        <w:rPr>
          <w:rFonts w:ascii="Times New Roman" w:hAnsi="Times New Roman"/>
          <w:szCs w:val="21"/>
          <w:lang w:eastAsia="zh-CN"/>
        </w:rPr>
        <w:t>分</w:t>
      </w:r>
      <w:r w:rsidR="005A7972" w:rsidRPr="006138B4">
        <w:rPr>
          <w:rFonts w:ascii="Times New Roman" w:hAnsi="Times New Roman"/>
          <w:szCs w:val="21"/>
          <w:lang w:eastAsia="zh-CN"/>
        </w:rPr>
        <w:t xml:space="preserve"> </w:t>
      </w:r>
      <w:r w:rsidR="005A7972" w:rsidRPr="006138B4">
        <w:rPr>
          <w:rFonts w:ascii="Times New Roman" w:hAnsi="Times New Roman"/>
          <w:szCs w:val="21"/>
          <w:lang w:eastAsia="zh-CN"/>
        </w:rPr>
        <w:t xml:space="preserve">　　</w:t>
      </w:r>
    </w:p>
    <w:p w14:paraId="3CE94C7E" w14:textId="2E909F43" w:rsidR="008113A5" w:rsidRPr="008113A5" w:rsidRDefault="00C648D3" w:rsidP="00F32408">
      <w:pPr>
        <w:spacing w:line="480" w:lineRule="exact"/>
        <w:rPr>
          <w:rFonts w:ascii="Times New Roman" w:hAnsi="Times New Roman"/>
          <w:szCs w:val="21"/>
          <w:lang w:eastAsia="zh-CN"/>
        </w:rPr>
      </w:pPr>
      <w:r>
        <w:rPr>
          <w:rFonts w:ascii="Times New Roman" w:hAnsi="Times New Roman" w:hint="eastAsia"/>
          <w:szCs w:val="21"/>
          <w:lang w:eastAsia="zh-CN"/>
        </w:rPr>
        <w:t>３．</w:t>
      </w:r>
      <w:proofErr w:type="gramStart"/>
      <w:r w:rsidR="00777979">
        <w:rPr>
          <w:rFonts w:ascii="Times New Roman" w:hAnsi="Times New Roman" w:hint="eastAsia"/>
          <w:szCs w:val="21"/>
          <w:lang w:eastAsia="zh-CN"/>
        </w:rPr>
        <w:t>主催者</w:t>
      </w:r>
      <w:proofErr w:type="gramEnd"/>
      <w:r w:rsidR="00777979">
        <w:rPr>
          <w:rFonts w:ascii="Times New Roman" w:hAnsi="Times New Roman" w:hint="eastAsia"/>
          <w:szCs w:val="21"/>
          <w:lang w:eastAsia="zh-CN"/>
        </w:rPr>
        <w:t>：</w:t>
      </w:r>
    </w:p>
    <w:p w14:paraId="55322F88" w14:textId="243005C0" w:rsidR="005A7972" w:rsidRPr="006138B4" w:rsidRDefault="004937CA" w:rsidP="00F32408">
      <w:pPr>
        <w:spacing w:line="480" w:lineRule="exact"/>
        <w:rPr>
          <w:rFonts w:ascii="Times New Roman" w:hAnsi="Times New Roman"/>
          <w:szCs w:val="21"/>
          <w:lang w:eastAsia="zh-CN"/>
        </w:rPr>
      </w:pPr>
      <w:r>
        <w:rPr>
          <w:rFonts w:ascii="Times New Roman" w:hAnsi="Times New Roman" w:hint="eastAsia"/>
          <w:szCs w:val="21"/>
          <w:lang w:eastAsia="zh-CN"/>
        </w:rPr>
        <w:t>４</w:t>
      </w:r>
      <w:r w:rsidR="005A7972">
        <w:rPr>
          <w:rFonts w:ascii="Times New Roman" w:hAnsi="Times New Roman" w:hint="eastAsia"/>
          <w:szCs w:val="21"/>
          <w:lang w:eastAsia="zh-CN"/>
        </w:rPr>
        <w:t>．会</w:t>
      </w:r>
      <w:proofErr w:type="gramStart"/>
      <w:r w:rsidR="005A7972">
        <w:rPr>
          <w:rFonts w:ascii="Times New Roman" w:hAnsi="Times New Roman" w:hint="eastAsia"/>
          <w:szCs w:val="21"/>
          <w:lang w:eastAsia="zh-CN"/>
        </w:rPr>
        <w:t>場</w:t>
      </w:r>
      <w:proofErr w:type="gramEnd"/>
      <w:r w:rsidR="005A7972">
        <w:rPr>
          <w:rFonts w:ascii="Times New Roman" w:hAnsi="Times New Roman" w:hint="eastAsia"/>
          <w:szCs w:val="21"/>
          <w:lang w:eastAsia="zh-CN"/>
        </w:rPr>
        <w:t>：</w:t>
      </w:r>
    </w:p>
    <w:p w14:paraId="01564B07" w14:textId="39BDC207" w:rsidR="00947A53" w:rsidRDefault="004937CA" w:rsidP="00F32408">
      <w:pPr>
        <w:spacing w:line="480" w:lineRule="exact"/>
        <w:rPr>
          <w:lang w:eastAsia="zh-CN"/>
        </w:rPr>
      </w:pPr>
      <w:r>
        <w:rPr>
          <w:rFonts w:hint="eastAsia"/>
          <w:lang w:eastAsia="zh-CN"/>
        </w:rPr>
        <w:t>５</w:t>
      </w:r>
      <w:r w:rsidR="00947A53">
        <w:rPr>
          <w:rFonts w:hint="eastAsia"/>
          <w:lang w:eastAsia="zh-CN"/>
        </w:rPr>
        <w:t>．参加人数：　　名</w:t>
      </w:r>
    </w:p>
    <w:p w14:paraId="75B05C5E" w14:textId="08367EDD" w:rsidR="00FF6C8F" w:rsidRDefault="00854E92" w:rsidP="00F32408">
      <w:pPr>
        <w:spacing w:line="480" w:lineRule="exact"/>
      </w:pPr>
      <w:r>
        <w:rPr>
          <w:rFonts w:hint="eastAsia"/>
        </w:rPr>
        <w:t>６．</w:t>
      </w:r>
      <w:r w:rsidR="00D41A79">
        <w:rPr>
          <w:rFonts w:hint="eastAsia"/>
        </w:rPr>
        <w:t>支部からの</w:t>
      </w:r>
      <w:r w:rsidR="00FF6C8F">
        <w:rPr>
          <w:rFonts w:hint="eastAsia"/>
        </w:rPr>
        <w:t>講師</w:t>
      </w:r>
      <w:r>
        <w:rPr>
          <w:rFonts w:hint="eastAsia"/>
        </w:rPr>
        <w:t>謝金支払いの有無（</w:t>
      </w:r>
      <w:r w:rsidR="00D41A79">
        <w:rPr>
          <w:rFonts w:hint="eastAsia"/>
        </w:rPr>
        <w:t>支部</w:t>
      </w:r>
      <w:r>
        <w:rPr>
          <w:rFonts w:hint="eastAsia"/>
        </w:rPr>
        <w:t>協賛</w:t>
      </w:r>
      <w:r w:rsidR="00D41A79">
        <w:rPr>
          <w:rFonts w:hint="eastAsia"/>
        </w:rPr>
        <w:t>の</w:t>
      </w:r>
      <w:r>
        <w:rPr>
          <w:rFonts w:hint="eastAsia"/>
        </w:rPr>
        <w:t>講演会の場合）：有・無</w:t>
      </w:r>
    </w:p>
    <w:p w14:paraId="29F992FE" w14:textId="4F268803" w:rsidR="005901B6" w:rsidRDefault="00D41A79" w:rsidP="005901B6">
      <w:pPr>
        <w:spacing w:line="480" w:lineRule="exact"/>
      </w:pPr>
      <w:r>
        <w:rPr>
          <w:rFonts w:hint="eastAsia"/>
        </w:rPr>
        <w:t>７</w:t>
      </w:r>
      <w:r w:rsidR="004937CA">
        <w:rPr>
          <w:rFonts w:hint="eastAsia"/>
        </w:rPr>
        <w:t>．開催概要等</w:t>
      </w:r>
      <w:r w:rsidR="00176198">
        <w:rPr>
          <w:rFonts w:hint="eastAsia"/>
        </w:rPr>
        <w:t>：</w:t>
      </w:r>
      <w:r w:rsidR="005901B6">
        <w:br/>
      </w:r>
      <w:r w:rsidR="004937CA">
        <w:rPr>
          <w:rFonts w:hint="eastAsia"/>
        </w:rPr>
        <w:t>（</w:t>
      </w:r>
      <w:r w:rsidR="00854E92">
        <w:rPr>
          <w:rFonts w:hint="eastAsia"/>
        </w:rPr>
        <w:t>※</w:t>
      </w:r>
      <w:r w:rsidR="005901B6">
        <w:rPr>
          <w:rFonts w:hint="eastAsia"/>
        </w:rPr>
        <w:t>講演会の場合には講演者氏名、題目、講演内容など）</w:t>
      </w:r>
    </w:p>
    <w:p w14:paraId="2E198D94" w14:textId="5A699895" w:rsidR="00F32408" w:rsidRPr="00AC52B1" w:rsidRDefault="00F32408" w:rsidP="00F32408">
      <w:pPr>
        <w:spacing w:line="480" w:lineRule="exact"/>
      </w:pPr>
    </w:p>
    <w:p w14:paraId="2559287B" w14:textId="77777777" w:rsidR="005A7972" w:rsidRPr="005A7972" w:rsidRDefault="005A7972" w:rsidP="00F32408">
      <w:pPr>
        <w:spacing w:line="400" w:lineRule="exact"/>
        <w:ind w:leftChars="270" w:left="567" w:firstLineChars="100" w:firstLine="210"/>
      </w:pPr>
    </w:p>
    <w:sectPr w:rsidR="005A7972" w:rsidRPr="005A7972" w:rsidSect="00EE3723">
      <w:pgSz w:w="11906" w:h="16838"/>
      <w:pgMar w:top="1418" w:right="1701" w:bottom="1418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53D9687" w14:textId="77777777" w:rsidR="00EE3723" w:rsidRDefault="00EE3723" w:rsidP="00402B0B">
      <w:r>
        <w:separator/>
      </w:r>
    </w:p>
  </w:endnote>
  <w:endnote w:type="continuationSeparator" w:id="0">
    <w:p w14:paraId="549EC794" w14:textId="77777777" w:rsidR="00EE3723" w:rsidRDefault="00EE3723" w:rsidP="00402B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075A3B4" w14:textId="77777777" w:rsidR="00EE3723" w:rsidRDefault="00EE3723" w:rsidP="00402B0B">
      <w:r>
        <w:separator/>
      </w:r>
    </w:p>
  </w:footnote>
  <w:footnote w:type="continuationSeparator" w:id="0">
    <w:p w14:paraId="29E2EDF0" w14:textId="77777777" w:rsidR="00EE3723" w:rsidRDefault="00EE3723" w:rsidP="00402B0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MxNDUzszCzNDYxtLBQ0lEKTi0uzszPAykwrAUA2mdMCSwAAAA="/>
  </w:docVars>
  <w:rsids>
    <w:rsidRoot w:val="00402B0B"/>
    <w:rsid w:val="00001AD5"/>
    <w:rsid w:val="000114B1"/>
    <w:rsid w:val="000222A3"/>
    <w:rsid w:val="00025592"/>
    <w:rsid w:val="00052298"/>
    <w:rsid w:val="0006092B"/>
    <w:rsid w:val="00063541"/>
    <w:rsid w:val="00065FD1"/>
    <w:rsid w:val="000755BA"/>
    <w:rsid w:val="00082DEC"/>
    <w:rsid w:val="000A10CB"/>
    <w:rsid w:val="000A12CC"/>
    <w:rsid w:val="000A436C"/>
    <w:rsid w:val="000B5572"/>
    <w:rsid w:val="000C2E10"/>
    <w:rsid w:val="000C4B53"/>
    <w:rsid w:val="000D6C05"/>
    <w:rsid w:val="000E1930"/>
    <w:rsid w:val="000F5487"/>
    <w:rsid w:val="000F66D7"/>
    <w:rsid w:val="00104E21"/>
    <w:rsid w:val="001069ED"/>
    <w:rsid w:val="0011497D"/>
    <w:rsid w:val="0011619D"/>
    <w:rsid w:val="00116430"/>
    <w:rsid w:val="00133312"/>
    <w:rsid w:val="00173E9F"/>
    <w:rsid w:val="00176198"/>
    <w:rsid w:val="001855C9"/>
    <w:rsid w:val="00193F3F"/>
    <w:rsid w:val="00197B68"/>
    <w:rsid w:val="001B3B22"/>
    <w:rsid w:val="001C2212"/>
    <w:rsid w:val="001E2848"/>
    <w:rsid w:val="001E361C"/>
    <w:rsid w:val="001E36E8"/>
    <w:rsid w:val="001E713B"/>
    <w:rsid w:val="001F3919"/>
    <w:rsid w:val="001F517F"/>
    <w:rsid w:val="00203988"/>
    <w:rsid w:val="0020592A"/>
    <w:rsid w:val="00210D56"/>
    <w:rsid w:val="002253F8"/>
    <w:rsid w:val="00245890"/>
    <w:rsid w:val="00281DC8"/>
    <w:rsid w:val="002A4C5C"/>
    <w:rsid w:val="002A62A9"/>
    <w:rsid w:val="002B35A1"/>
    <w:rsid w:val="002B4122"/>
    <w:rsid w:val="003268E1"/>
    <w:rsid w:val="003317AD"/>
    <w:rsid w:val="00333A02"/>
    <w:rsid w:val="003408A0"/>
    <w:rsid w:val="00344B64"/>
    <w:rsid w:val="0035195D"/>
    <w:rsid w:val="003530F4"/>
    <w:rsid w:val="00375992"/>
    <w:rsid w:val="00377FA5"/>
    <w:rsid w:val="0038307A"/>
    <w:rsid w:val="00391F05"/>
    <w:rsid w:val="00393840"/>
    <w:rsid w:val="00394E62"/>
    <w:rsid w:val="003A3556"/>
    <w:rsid w:val="003A5424"/>
    <w:rsid w:val="003B0F8C"/>
    <w:rsid w:val="003D1FD0"/>
    <w:rsid w:val="003E47DA"/>
    <w:rsid w:val="003F28C8"/>
    <w:rsid w:val="00402B0B"/>
    <w:rsid w:val="004204CA"/>
    <w:rsid w:val="0044106D"/>
    <w:rsid w:val="004551D9"/>
    <w:rsid w:val="00475C84"/>
    <w:rsid w:val="004937CA"/>
    <w:rsid w:val="004973E9"/>
    <w:rsid w:val="004B63EE"/>
    <w:rsid w:val="004C2D42"/>
    <w:rsid w:val="004C4098"/>
    <w:rsid w:val="00504386"/>
    <w:rsid w:val="005059F2"/>
    <w:rsid w:val="00505C60"/>
    <w:rsid w:val="005240B2"/>
    <w:rsid w:val="00525E79"/>
    <w:rsid w:val="00540543"/>
    <w:rsid w:val="00543067"/>
    <w:rsid w:val="00546FDE"/>
    <w:rsid w:val="005901B6"/>
    <w:rsid w:val="005930ED"/>
    <w:rsid w:val="005A55DF"/>
    <w:rsid w:val="005A7972"/>
    <w:rsid w:val="005B5E3E"/>
    <w:rsid w:val="005F1BDB"/>
    <w:rsid w:val="005F30B4"/>
    <w:rsid w:val="006138B4"/>
    <w:rsid w:val="00623B14"/>
    <w:rsid w:val="00645D26"/>
    <w:rsid w:val="0064649E"/>
    <w:rsid w:val="00646AF7"/>
    <w:rsid w:val="006514E3"/>
    <w:rsid w:val="00661437"/>
    <w:rsid w:val="006656F4"/>
    <w:rsid w:val="00665C00"/>
    <w:rsid w:val="00666E21"/>
    <w:rsid w:val="00686C2A"/>
    <w:rsid w:val="00696336"/>
    <w:rsid w:val="006A4EB4"/>
    <w:rsid w:val="006B1B4B"/>
    <w:rsid w:val="006C7125"/>
    <w:rsid w:val="006D09F5"/>
    <w:rsid w:val="006F1E46"/>
    <w:rsid w:val="00700C3E"/>
    <w:rsid w:val="00704FA8"/>
    <w:rsid w:val="00706141"/>
    <w:rsid w:val="00707750"/>
    <w:rsid w:val="007315C0"/>
    <w:rsid w:val="0073515B"/>
    <w:rsid w:val="007638E6"/>
    <w:rsid w:val="00765090"/>
    <w:rsid w:val="00777979"/>
    <w:rsid w:val="00784B60"/>
    <w:rsid w:val="007A1F0F"/>
    <w:rsid w:val="007B62AE"/>
    <w:rsid w:val="007B68D6"/>
    <w:rsid w:val="007C1236"/>
    <w:rsid w:val="007C25AC"/>
    <w:rsid w:val="007D45F0"/>
    <w:rsid w:val="007F1B7D"/>
    <w:rsid w:val="00804A43"/>
    <w:rsid w:val="008113A5"/>
    <w:rsid w:val="00812CD5"/>
    <w:rsid w:val="00825CED"/>
    <w:rsid w:val="008305CD"/>
    <w:rsid w:val="00834844"/>
    <w:rsid w:val="008513C4"/>
    <w:rsid w:val="00854E92"/>
    <w:rsid w:val="00873B3B"/>
    <w:rsid w:val="00894C73"/>
    <w:rsid w:val="008A59DC"/>
    <w:rsid w:val="008B119F"/>
    <w:rsid w:val="008B3F5C"/>
    <w:rsid w:val="008D3234"/>
    <w:rsid w:val="008E1DD3"/>
    <w:rsid w:val="008E5824"/>
    <w:rsid w:val="008F00C5"/>
    <w:rsid w:val="00941652"/>
    <w:rsid w:val="00947A53"/>
    <w:rsid w:val="00983BFB"/>
    <w:rsid w:val="00996577"/>
    <w:rsid w:val="009A19CB"/>
    <w:rsid w:val="00A13934"/>
    <w:rsid w:val="00A26B2E"/>
    <w:rsid w:val="00A46CF2"/>
    <w:rsid w:val="00A50F8D"/>
    <w:rsid w:val="00A603D5"/>
    <w:rsid w:val="00A61E9F"/>
    <w:rsid w:val="00A67040"/>
    <w:rsid w:val="00A87A5A"/>
    <w:rsid w:val="00A925AE"/>
    <w:rsid w:val="00AA1E36"/>
    <w:rsid w:val="00AC52B1"/>
    <w:rsid w:val="00AF1E0D"/>
    <w:rsid w:val="00AF382A"/>
    <w:rsid w:val="00B037A3"/>
    <w:rsid w:val="00B11210"/>
    <w:rsid w:val="00B32D44"/>
    <w:rsid w:val="00B5047B"/>
    <w:rsid w:val="00B50D24"/>
    <w:rsid w:val="00B510BA"/>
    <w:rsid w:val="00B617A8"/>
    <w:rsid w:val="00B9185B"/>
    <w:rsid w:val="00B97BB8"/>
    <w:rsid w:val="00BA59A1"/>
    <w:rsid w:val="00BC03AA"/>
    <w:rsid w:val="00BD1A4B"/>
    <w:rsid w:val="00BD3B67"/>
    <w:rsid w:val="00BD5DB8"/>
    <w:rsid w:val="00C10E40"/>
    <w:rsid w:val="00C154C2"/>
    <w:rsid w:val="00C176CC"/>
    <w:rsid w:val="00C270A4"/>
    <w:rsid w:val="00C341A2"/>
    <w:rsid w:val="00C404B8"/>
    <w:rsid w:val="00C64466"/>
    <w:rsid w:val="00C648D3"/>
    <w:rsid w:val="00CA1ED7"/>
    <w:rsid w:val="00CA5E7F"/>
    <w:rsid w:val="00CA5E8C"/>
    <w:rsid w:val="00CB1BCE"/>
    <w:rsid w:val="00CC32AB"/>
    <w:rsid w:val="00CC3613"/>
    <w:rsid w:val="00CE1E8A"/>
    <w:rsid w:val="00CF4AC6"/>
    <w:rsid w:val="00CF643F"/>
    <w:rsid w:val="00D227C4"/>
    <w:rsid w:val="00D2770E"/>
    <w:rsid w:val="00D41A79"/>
    <w:rsid w:val="00D42A5B"/>
    <w:rsid w:val="00D626A4"/>
    <w:rsid w:val="00D661DE"/>
    <w:rsid w:val="00D82111"/>
    <w:rsid w:val="00D821E1"/>
    <w:rsid w:val="00D83650"/>
    <w:rsid w:val="00D92C44"/>
    <w:rsid w:val="00DA679D"/>
    <w:rsid w:val="00DE1EB6"/>
    <w:rsid w:val="00DE5DC5"/>
    <w:rsid w:val="00DF2019"/>
    <w:rsid w:val="00DF60F5"/>
    <w:rsid w:val="00E114C1"/>
    <w:rsid w:val="00E115D4"/>
    <w:rsid w:val="00E21563"/>
    <w:rsid w:val="00E3462F"/>
    <w:rsid w:val="00E65B0F"/>
    <w:rsid w:val="00E96547"/>
    <w:rsid w:val="00EA505E"/>
    <w:rsid w:val="00EB445F"/>
    <w:rsid w:val="00EB6EE7"/>
    <w:rsid w:val="00EC1F08"/>
    <w:rsid w:val="00EC3E4B"/>
    <w:rsid w:val="00ED017A"/>
    <w:rsid w:val="00ED6AAF"/>
    <w:rsid w:val="00EE3723"/>
    <w:rsid w:val="00F27673"/>
    <w:rsid w:val="00F31F48"/>
    <w:rsid w:val="00F32408"/>
    <w:rsid w:val="00F415CD"/>
    <w:rsid w:val="00F554E0"/>
    <w:rsid w:val="00F57C36"/>
    <w:rsid w:val="00F679D5"/>
    <w:rsid w:val="00F81350"/>
    <w:rsid w:val="00F837AD"/>
    <w:rsid w:val="00FA0E45"/>
    <w:rsid w:val="00FA2798"/>
    <w:rsid w:val="00FE32AF"/>
    <w:rsid w:val="00FF41FB"/>
    <w:rsid w:val="00FF6C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s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0383298"/>
  <w15:docId w15:val="{EDCE45B0-E22B-42B7-A954-4E9D3AA7E6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entury" w:eastAsia="MS Mincho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52298"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02B0B"/>
    <w:pPr>
      <w:tabs>
        <w:tab w:val="center" w:pos="4252"/>
        <w:tab w:val="right" w:pos="8504"/>
      </w:tabs>
      <w:snapToGrid w:val="0"/>
    </w:pPr>
  </w:style>
  <w:style w:type="character" w:customStyle="1" w:styleId="a4">
    <w:name w:val="页眉 字符"/>
    <w:basedOn w:val="a0"/>
    <w:link w:val="a3"/>
    <w:uiPriority w:val="99"/>
    <w:rsid w:val="00402B0B"/>
  </w:style>
  <w:style w:type="paragraph" w:styleId="a5">
    <w:name w:val="footer"/>
    <w:basedOn w:val="a"/>
    <w:link w:val="a6"/>
    <w:uiPriority w:val="99"/>
    <w:unhideWhenUsed/>
    <w:rsid w:val="00402B0B"/>
    <w:pPr>
      <w:tabs>
        <w:tab w:val="center" w:pos="4252"/>
        <w:tab w:val="right" w:pos="8504"/>
      </w:tabs>
      <w:snapToGrid w:val="0"/>
    </w:pPr>
  </w:style>
  <w:style w:type="character" w:customStyle="1" w:styleId="a6">
    <w:name w:val="页脚 字符"/>
    <w:basedOn w:val="a0"/>
    <w:link w:val="a5"/>
    <w:uiPriority w:val="99"/>
    <w:rsid w:val="00402B0B"/>
  </w:style>
  <w:style w:type="table" w:styleId="a7">
    <w:name w:val="Table Grid"/>
    <w:basedOn w:val="a1"/>
    <w:uiPriority w:val="59"/>
    <w:rsid w:val="00EA505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9D225D25609688428751739AAFE9398B" ma:contentTypeVersion="16" ma:contentTypeDescription="新しいドキュメントを作成します。" ma:contentTypeScope="" ma:versionID="ce9bc448f7c37b5347cce785c13de507">
  <xsd:schema xmlns:xsd="http://www.w3.org/2001/XMLSchema" xmlns:xs="http://www.w3.org/2001/XMLSchema" xmlns:p="http://schemas.microsoft.com/office/2006/metadata/properties" xmlns:ns2="1dce6236-2115-4a0a-9ace-f0992ab47e22" xmlns:ns3="9db47d5b-38e2-4340-ad47-06ea956466ea" targetNamespace="http://schemas.microsoft.com/office/2006/metadata/properties" ma:root="true" ma:fieldsID="00fd2913d12f5c0a5b767efdae1505aa" ns2:_="" ns3:_="">
    <xsd:import namespace="1dce6236-2115-4a0a-9ace-f0992ab47e22"/>
    <xsd:import namespace="9db47d5b-38e2-4340-ad47-06ea956466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ce6236-2115-4a0a-9ace-f0992ab47e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0" nillable="true" ma:taxonomy="true" ma:internalName="lcf76f155ced4ddcb4097134ff3c332f" ma:taxonomyFieldName="MediaServiceImageTags" ma:displayName="画像タグ" ma:readOnly="false" ma:fieldId="{5cf76f15-5ced-4ddc-b409-7134ff3c332f}" ma:taxonomyMulti="true" ma:sspId="db8f504b-e930-4132-bd19-9e7a4baacd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b47d5b-38e2-4340-ad47-06ea956466ea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9e0014b0-4576-42d8-b6de-42662ee14b4b}" ma:internalName="TaxCatchAll" ma:showField="CatchAllData" ma:web="9db47d5b-38e2-4340-ad47-06ea956466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823A728-1CF9-4453-96B3-AF71A89EB7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ce6236-2115-4a0a-9ace-f0992ab47e22"/>
    <ds:schemaRef ds:uri="9db47d5b-38e2-4340-ad47-06ea956466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A733970-0012-4B82-839E-C847B774361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5</Words>
  <Characters>135</Characters>
  <Application>Microsoft Office Word</Application>
  <DocSecurity>0</DocSecurity>
  <Lines>15</Lines>
  <Paragraphs>20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木村康男</dc:creator>
  <cp:lastModifiedBy>黄　志成</cp:lastModifiedBy>
  <cp:revision>2</cp:revision>
  <dcterms:created xsi:type="dcterms:W3CDTF">2024-04-01T03:29:00Z</dcterms:created>
  <dcterms:modified xsi:type="dcterms:W3CDTF">2024-04-01T0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34665f968eac0379d7776866daf7bd9e345c359cbda8b8382f5aa9579a6bf30</vt:lpwstr>
  </property>
</Properties>
</file>